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910A22" w14:textId="77777777" w:rsidR="005278DD" w:rsidRPr="009C2F50" w:rsidRDefault="00D21515" w:rsidP="002263DF">
      <w:pPr>
        <w:pStyle w:val="NoSpacing"/>
        <w:jc w:val="center"/>
        <w:rPr>
          <w:rFonts w:ascii="Eras Light ITC" w:hAnsi="Eras Light ITC" w:cs="Narkisim"/>
          <w:b/>
          <w:bCs/>
          <w:sz w:val="24"/>
          <w:szCs w:val="24"/>
        </w:rPr>
      </w:pPr>
      <w:r w:rsidRPr="009C2F50">
        <w:rPr>
          <w:rFonts w:ascii="Eras Light ITC" w:hAnsi="Eras Light ITC" w:cs="Narkisim"/>
          <w:b/>
          <w:bCs/>
          <w:sz w:val="24"/>
          <w:szCs w:val="24"/>
        </w:rPr>
        <w:t>South Salt Lake Valley Mosquito Abatement District</w:t>
      </w:r>
    </w:p>
    <w:p w14:paraId="4B3E7013" w14:textId="77777777" w:rsidR="00D237D7" w:rsidRPr="009C2F50" w:rsidRDefault="00D237D7" w:rsidP="002263DF">
      <w:pPr>
        <w:pStyle w:val="NoSpacing"/>
        <w:jc w:val="center"/>
        <w:rPr>
          <w:rFonts w:ascii="Eras Light ITC" w:hAnsi="Eras Light ITC" w:cs="Narkisim"/>
          <w:b/>
          <w:bCs/>
          <w:sz w:val="24"/>
          <w:szCs w:val="24"/>
        </w:rPr>
      </w:pPr>
      <w:r w:rsidRPr="009C2F50">
        <w:rPr>
          <w:rFonts w:ascii="Eras Light ITC" w:hAnsi="Eras Light ITC" w:cs="Narkisim"/>
          <w:b/>
          <w:bCs/>
          <w:sz w:val="24"/>
          <w:szCs w:val="24"/>
        </w:rPr>
        <w:t>7308 Airport Road, West Jordan, UT 84084</w:t>
      </w:r>
    </w:p>
    <w:p w14:paraId="355E6BCF" w14:textId="77777777" w:rsidR="00D21515" w:rsidRPr="009C2F50" w:rsidRDefault="00D21515" w:rsidP="002263DF">
      <w:pPr>
        <w:pStyle w:val="NoSpacing"/>
        <w:jc w:val="center"/>
        <w:rPr>
          <w:rFonts w:ascii="Eras Light ITC" w:hAnsi="Eras Light ITC" w:cs="Narkisim"/>
          <w:b/>
          <w:bCs/>
          <w:sz w:val="24"/>
          <w:szCs w:val="24"/>
        </w:rPr>
      </w:pPr>
      <w:r w:rsidRPr="009C2F50">
        <w:rPr>
          <w:rFonts w:ascii="Eras Light ITC" w:hAnsi="Eras Light ITC" w:cs="Narkisim"/>
          <w:b/>
          <w:bCs/>
          <w:sz w:val="24"/>
          <w:szCs w:val="24"/>
        </w:rPr>
        <w:t>Board Meeting Agenda</w:t>
      </w:r>
    </w:p>
    <w:p w14:paraId="025AB50D" w14:textId="60DCB677" w:rsidR="00D21515" w:rsidRPr="009C2F50" w:rsidRDefault="000B2039" w:rsidP="002263DF">
      <w:pPr>
        <w:pStyle w:val="NoSpacing"/>
        <w:jc w:val="center"/>
        <w:rPr>
          <w:rFonts w:ascii="Eras Light ITC" w:hAnsi="Eras Light ITC" w:cs="Narkisim"/>
          <w:b/>
          <w:bCs/>
          <w:sz w:val="24"/>
          <w:szCs w:val="24"/>
        </w:rPr>
      </w:pPr>
      <w:r w:rsidRPr="009C2F50">
        <w:rPr>
          <w:rFonts w:ascii="Eras Light ITC" w:hAnsi="Eras Light ITC" w:cs="Narkisim"/>
          <w:b/>
          <w:bCs/>
          <w:sz w:val="24"/>
          <w:szCs w:val="24"/>
        </w:rPr>
        <w:t>August</w:t>
      </w:r>
      <w:r w:rsidR="0051475D" w:rsidRPr="009C2F50">
        <w:rPr>
          <w:rFonts w:ascii="Eras Light ITC" w:hAnsi="Eras Light ITC" w:cs="Narkisim"/>
          <w:b/>
          <w:bCs/>
          <w:sz w:val="24"/>
          <w:szCs w:val="24"/>
        </w:rPr>
        <w:t>1</w:t>
      </w:r>
      <w:r w:rsidR="004055A9">
        <w:rPr>
          <w:rFonts w:ascii="Eras Light ITC" w:hAnsi="Eras Light ITC" w:cs="Narkisim"/>
          <w:b/>
          <w:bCs/>
          <w:sz w:val="24"/>
          <w:szCs w:val="24"/>
        </w:rPr>
        <w:t>1</w:t>
      </w:r>
      <w:r w:rsidR="004844EB" w:rsidRPr="009C2F50">
        <w:rPr>
          <w:rFonts w:ascii="Eras Light ITC" w:hAnsi="Eras Light ITC" w:cs="Narkisim"/>
          <w:b/>
          <w:bCs/>
          <w:sz w:val="24"/>
          <w:szCs w:val="24"/>
          <w:vertAlign w:val="superscript"/>
        </w:rPr>
        <w:t>th</w:t>
      </w:r>
      <w:r w:rsidR="003803FF" w:rsidRPr="009C2F50">
        <w:rPr>
          <w:rFonts w:ascii="Eras Light ITC" w:hAnsi="Eras Light ITC" w:cs="Narkisim"/>
          <w:b/>
          <w:bCs/>
          <w:sz w:val="24"/>
          <w:szCs w:val="24"/>
        </w:rPr>
        <w:t xml:space="preserve">, </w:t>
      </w:r>
      <w:r w:rsidR="00F2284E" w:rsidRPr="009C2F50">
        <w:rPr>
          <w:rFonts w:ascii="Eras Light ITC" w:hAnsi="Eras Light ITC" w:cs="Narkisim"/>
          <w:b/>
          <w:bCs/>
          <w:sz w:val="24"/>
          <w:szCs w:val="24"/>
        </w:rPr>
        <w:t>20</w:t>
      </w:r>
      <w:r w:rsidR="0095030C" w:rsidRPr="009C2F50">
        <w:rPr>
          <w:rFonts w:ascii="Eras Light ITC" w:hAnsi="Eras Light ITC" w:cs="Narkisim"/>
          <w:b/>
          <w:bCs/>
          <w:sz w:val="24"/>
          <w:szCs w:val="24"/>
        </w:rPr>
        <w:t>2</w:t>
      </w:r>
      <w:r w:rsidR="004055A9">
        <w:rPr>
          <w:rFonts w:ascii="Eras Light ITC" w:hAnsi="Eras Light ITC" w:cs="Narkisim"/>
          <w:b/>
          <w:bCs/>
          <w:sz w:val="24"/>
          <w:szCs w:val="24"/>
        </w:rPr>
        <w:t>5</w:t>
      </w:r>
      <w:r w:rsidR="00D21515" w:rsidRPr="009C2F50">
        <w:rPr>
          <w:rFonts w:ascii="Eras Light ITC" w:hAnsi="Eras Light ITC" w:cs="Narkisim"/>
          <w:b/>
          <w:bCs/>
          <w:sz w:val="24"/>
          <w:szCs w:val="24"/>
        </w:rPr>
        <w:t xml:space="preserve"> – 2:00pm</w:t>
      </w:r>
    </w:p>
    <w:p w14:paraId="4B93B2D9" w14:textId="77777777" w:rsidR="00700B2F" w:rsidRPr="009C2F50" w:rsidRDefault="00700B2F" w:rsidP="002263DF">
      <w:pPr>
        <w:pStyle w:val="NoSpacing"/>
        <w:jc w:val="center"/>
        <w:rPr>
          <w:rFonts w:ascii="Eras Light ITC" w:hAnsi="Eras Light ITC" w:cs="Narkisim"/>
          <w:b/>
          <w:bCs/>
          <w:sz w:val="24"/>
          <w:szCs w:val="24"/>
        </w:rPr>
      </w:pPr>
    </w:p>
    <w:p w14:paraId="0F40E9F7" w14:textId="5EAF4692" w:rsidR="008C43A0" w:rsidRPr="009C2F50" w:rsidRDefault="00450A6E" w:rsidP="008C43A0">
      <w:pPr>
        <w:rPr>
          <w:rFonts w:ascii="Eras Light ITC" w:hAnsi="Eras Light ITC" w:cs="Narkisim"/>
          <w:b/>
          <w:bCs/>
          <w:sz w:val="28"/>
          <w:szCs w:val="28"/>
        </w:rPr>
      </w:pPr>
      <w:r w:rsidRPr="009C2F50">
        <w:rPr>
          <w:rFonts w:ascii="Eras Light ITC" w:hAnsi="Eras Light ITC" w:cs="Narkisim"/>
          <w:b/>
          <w:bCs/>
          <w:sz w:val="28"/>
          <w:szCs w:val="28"/>
        </w:rPr>
        <w:t>T</w:t>
      </w:r>
      <w:r w:rsidR="00B045F1" w:rsidRPr="009C2F50">
        <w:rPr>
          <w:rFonts w:ascii="Eras Light ITC" w:hAnsi="Eras Light ITC" w:cs="Narkisim"/>
          <w:b/>
          <w:bCs/>
          <w:sz w:val="28"/>
          <w:szCs w:val="28"/>
        </w:rPr>
        <w:t>h</w:t>
      </w:r>
      <w:r w:rsidR="00700B2F" w:rsidRPr="009C2F50">
        <w:rPr>
          <w:rFonts w:ascii="Eras Light ITC" w:hAnsi="Eras Light ITC" w:cs="Narkisim"/>
          <w:b/>
          <w:bCs/>
          <w:sz w:val="28"/>
          <w:szCs w:val="28"/>
        </w:rPr>
        <w:t>is m</w:t>
      </w:r>
      <w:r w:rsidR="00B045F1" w:rsidRPr="009C2F50">
        <w:rPr>
          <w:rFonts w:ascii="Eras Light ITC" w:hAnsi="Eras Light ITC" w:cs="Narkisim"/>
          <w:b/>
          <w:bCs/>
          <w:sz w:val="28"/>
          <w:szCs w:val="28"/>
        </w:rPr>
        <w:t xml:space="preserve">eeting </w:t>
      </w:r>
      <w:r w:rsidR="008C43A0" w:rsidRPr="009C2F50">
        <w:rPr>
          <w:rFonts w:ascii="Eras Light ITC" w:hAnsi="Eras Light ITC" w:cs="Narkisim"/>
          <w:b/>
          <w:bCs/>
          <w:sz w:val="28"/>
          <w:szCs w:val="28"/>
        </w:rPr>
        <w:t xml:space="preserve">will </w:t>
      </w:r>
      <w:r w:rsidR="00700B2F" w:rsidRPr="009C2F50">
        <w:rPr>
          <w:rFonts w:ascii="Eras Light ITC" w:hAnsi="Eras Light ITC" w:cs="Narkisim"/>
          <w:b/>
          <w:bCs/>
          <w:sz w:val="28"/>
          <w:szCs w:val="28"/>
        </w:rPr>
        <w:t>be</w:t>
      </w:r>
      <w:r w:rsidR="008C43A0" w:rsidRPr="009C2F50">
        <w:rPr>
          <w:rFonts w:ascii="Eras Light ITC" w:hAnsi="Eras Light ITC" w:cs="Narkisim"/>
          <w:b/>
          <w:bCs/>
          <w:sz w:val="28"/>
          <w:szCs w:val="28"/>
        </w:rPr>
        <w:t xml:space="preserve"> </w:t>
      </w:r>
      <w:r w:rsidR="001E54EE" w:rsidRPr="009C2F50">
        <w:rPr>
          <w:rFonts w:ascii="Eras Light ITC" w:hAnsi="Eras Light ITC" w:cs="Narkisim"/>
          <w:b/>
          <w:bCs/>
          <w:sz w:val="28"/>
          <w:szCs w:val="28"/>
        </w:rPr>
        <w:t xml:space="preserve">held </w:t>
      </w:r>
      <w:r w:rsidR="00DC5423" w:rsidRPr="009C2F50">
        <w:rPr>
          <w:rFonts w:ascii="Eras Light ITC" w:hAnsi="Eras Light ITC" w:cs="Narkisim"/>
          <w:b/>
          <w:bCs/>
          <w:sz w:val="28"/>
          <w:szCs w:val="28"/>
        </w:rPr>
        <w:t>via Zoom</w:t>
      </w:r>
      <w:r w:rsidR="009F2323" w:rsidRPr="009C2F50">
        <w:rPr>
          <w:rFonts w:ascii="Eras Light ITC" w:hAnsi="Eras Light ITC" w:cs="Narkisim"/>
          <w:b/>
          <w:bCs/>
          <w:sz w:val="28"/>
          <w:szCs w:val="28"/>
        </w:rPr>
        <w:t xml:space="preserve"> with an</w:t>
      </w:r>
      <w:r w:rsidR="006A31BB" w:rsidRPr="009C2F50">
        <w:rPr>
          <w:rFonts w:ascii="Eras Light ITC" w:hAnsi="Eras Light ITC" w:cs="Narkisim"/>
          <w:b/>
          <w:bCs/>
          <w:sz w:val="28"/>
          <w:szCs w:val="28"/>
        </w:rPr>
        <w:t xml:space="preserve"> </w:t>
      </w:r>
      <w:r w:rsidR="009F2323" w:rsidRPr="009C2F50">
        <w:rPr>
          <w:rFonts w:ascii="Eras Light ITC" w:hAnsi="Eras Light ITC" w:cs="Narkisim"/>
          <w:b/>
          <w:bCs/>
          <w:sz w:val="28"/>
          <w:szCs w:val="28"/>
        </w:rPr>
        <w:t>anchor location established</w:t>
      </w:r>
      <w:r w:rsidR="006A31BB" w:rsidRPr="009C2F50">
        <w:rPr>
          <w:rFonts w:ascii="Eras Light ITC" w:hAnsi="Eras Light ITC" w:cs="Narkisim"/>
          <w:b/>
          <w:bCs/>
          <w:sz w:val="28"/>
          <w:szCs w:val="28"/>
        </w:rPr>
        <w:t xml:space="preserve"> at the</w:t>
      </w:r>
      <w:r w:rsidR="008C43A0" w:rsidRPr="009C2F50">
        <w:rPr>
          <w:rFonts w:ascii="Eras Light ITC" w:hAnsi="Eras Light ITC" w:cs="Narkisim"/>
          <w:b/>
          <w:bCs/>
          <w:sz w:val="28"/>
          <w:szCs w:val="28"/>
        </w:rPr>
        <w:t xml:space="preserve"> </w:t>
      </w:r>
      <w:proofErr w:type="gramStart"/>
      <w:r w:rsidR="008C43A0" w:rsidRPr="009C2F50">
        <w:rPr>
          <w:rFonts w:ascii="Eras Light ITC" w:hAnsi="Eras Light ITC" w:cs="Narkisim"/>
          <w:b/>
          <w:bCs/>
          <w:sz w:val="28"/>
          <w:szCs w:val="28"/>
        </w:rPr>
        <w:t>District</w:t>
      </w:r>
      <w:proofErr w:type="gramEnd"/>
      <w:r w:rsidR="008C43A0" w:rsidRPr="009C2F50">
        <w:rPr>
          <w:rFonts w:ascii="Eras Light ITC" w:hAnsi="Eras Light ITC" w:cs="Narkisim"/>
          <w:b/>
          <w:bCs/>
          <w:sz w:val="28"/>
          <w:szCs w:val="28"/>
        </w:rPr>
        <w:t xml:space="preserve"> offices</w:t>
      </w:r>
    </w:p>
    <w:p w14:paraId="581C5874" w14:textId="77777777" w:rsidR="00C04B7C" w:rsidRPr="009C2F50" w:rsidRDefault="00C04B7C" w:rsidP="0095030C">
      <w:pPr>
        <w:pStyle w:val="NoSpacing"/>
        <w:ind w:left="720"/>
        <w:rPr>
          <w:rFonts w:ascii="Eras Light ITC" w:hAnsi="Eras Light ITC" w:cs="Narkisim"/>
          <w:b/>
          <w:bCs/>
          <w:sz w:val="28"/>
          <w:szCs w:val="28"/>
        </w:rPr>
      </w:pPr>
    </w:p>
    <w:p w14:paraId="67775744" w14:textId="77777777" w:rsidR="00AE561D" w:rsidRPr="009C2F50" w:rsidRDefault="00AE561D" w:rsidP="0095030C">
      <w:pPr>
        <w:pStyle w:val="NoSpacing"/>
        <w:ind w:left="720"/>
        <w:rPr>
          <w:rFonts w:ascii="Eras Light ITC" w:hAnsi="Eras Light ITC" w:cs="Narkisim"/>
          <w:b/>
          <w:bCs/>
          <w:sz w:val="28"/>
          <w:szCs w:val="28"/>
        </w:rPr>
      </w:pPr>
    </w:p>
    <w:p w14:paraId="77D581D8" w14:textId="240C5411" w:rsidR="00A96F85" w:rsidRPr="009C2F50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28"/>
          <w:szCs w:val="28"/>
        </w:rPr>
      </w:pPr>
      <w:r w:rsidRPr="009C2F50">
        <w:rPr>
          <w:rFonts w:ascii="Eras Light ITC" w:hAnsi="Eras Light ITC" w:cs="Narkisim"/>
          <w:b/>
          <w:bCs/>
          <w:sz w:val="28"/>
          <w:szCs w:val="28"/>
        </w:rPr>
        <w:t>Welcome</w:t>
      </w:r>
    </w:p>
    <w:p w14:paraId="54E34077" w14:textId="77777777" w:rsidR="002263DF" w:rsidRPr="009C2F50" w:rsidRDefault="002263DF" w:rsidP="002263DF">
      <w:pPr>
        <w:pStyle w:val="NoSpacing"/>
        <w:ind w:left="720"/>
        <w:rPr>
          <w:rFonts w:ascii="Eras Light ITC" w:hAnsi="Eras Light ITC" w:cs="Narkisim"/>
          <w:b/>
          <w:bCs/>
          <w:sz w:val="28"/>
          <w:szCs w:val="28"/>
        </w:rPr>
      </w:pPr>
    </w:p>
    <w:p w14:paraId="2D2CFEF5" w14:textId="77777777" w:rsidR="008313F3" w:rsidRPr="009C2F50" w:rsidRDefault="008313F3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28"/>
          <w:szCs w:val="28"/>
        </w:rPr>
      </w:pPr>
      <w:r w:rsidRPr="009C2F50">
        <w:rPr>
          <w:rFonts w:ascii="Eras Light ITC" w:hAnsi="Eras Light ITC" w:cs="Narkisim"/>
          <w:b/>
          <w:bCs/>
          <w:sz w:val="28"/>
          <w:szCs w:val="28"/>
        </w:rPr>
        <w:t>Citizen Comments</w:t>
      </w:r>
    </w:p>
    <w:p w14:paraId="323DBBCC" w14:textId="77777777" w:rsidR="00650E9E" w:rsidRPr="009C2F50" w:rsidRDefault="00650E9E" w:rsidP="002263DF">
      <w:pPr>
        <w:pStyle w:val="NoSpacing"/>
        <w:rPr>
          <w:rFonts w:ascii="Eras Light ITC" w:hAnsi="Eras Light ITC" w:cs="Narkisim"/>
          <w:b/>
          <w:bCs/>
          <w:sz w:val="28"/>
          <w:szCs w:val="28"/>
        </w:rPr>
      </w:pPr>
    </w:p>
    <w:p w14:paraId="055A3CD5" w14:textId="77777777" w:rsidR="00650E9E" w:rsidRPr="009C2F50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28"/>
          <w:szCs w:val="28"/>
        </w:rPr>
      </w:pPr>
      <w:r w:rsidRPr="009C2F50">
        <w:rPr>
          <w:rFonts w:ascii="Eras Light ITC" w:hAnsi="Eras Light ITC" w:cs="Narkisim"/>
          <w:b/>
          <w:bCs/>
          <w:sz w:val="28"/>
          <w:szCs w:val="28"/>
        </w:rPr>
        <w:t>Board Conflict of Interest Disclosures</w:t>
      </w:r>
    </w:p>
    <w:p w14:paraId="71DC61EF" w14:textId="77777777" w:rsidR="00650E9E" w:rsidRPr="009C2F50" w:rsidRDefault="00650E9E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</w:p>
    <w:p w14:paraId="2EA6149F" w14:textId="77777777" w:rsidR="00650E9E" w:rsidRPr="009C2F50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28"/>
          <w:szCs w:val="28"/>
        </w:rPr>
      </w:pPr>
      <w:r w:rsidRPr="009C2F50">
        <w:rPr>
          <w:rFonts w:ascii="Eras Light ITC" w:hAnsi="Eras Light ITC" w:cs="Narkisim"/>
          <w:b/>
          <w:bCs/>
          <w:sz w:val="28"/>
          <w:szCs w:val="28"/>
        </w:rPr>
        <w:t>Approve Minutes</w:t>
      </w:r>
    </w:p>
    <w:p w14:paraId="3C80EC16" w14:textId="066813AE" w:rsidR="00650E9E" w:rsidRPr="009C2F50" w:rsidRDefault="00650E9E" w:rsidP="00233641">
      <w:pPr>
        <w:pStyle w:val="ListParagraph"/>
        <w:numPr>
          <w:ilvl w:val="0"/>
          <w:numId w:val="2"/>
        </w:numPr>
        <w:spacing w:line="240" w:lineRule="auto"/>
        <w:ind w:left="1944"/>
        <w:rPr>
          <w:rFonts w:ascii="Eras Light ITC" w:hAnsi="Eras Light ITC" w:cs="Narkisim"/>
          <w:b/>
          <w:bCs/>
          <w:sz w:val="28"/>
          <w:szCs w:val="28"/>
        </w:rPr>
      </w:pPr>
      <w:r w:rsidRPr="009C2F50">
        <w:rPr>
          <w:rFonts w:ascii="Eras Light ITC" w:hAnsi="Eras Light ITC" w:cs="Narkisim"/>
          <w:b/>
          <w:bCs/>
          <w:sz w:val="28"/>
          <w:szCs w:val="28"/>
        </w:rPr>
        <w:t xml:space="preserve">Discussion                               b. Action                     </w:t>
      </w:r>
    </w:p>
    <w:p w14:paraId="76B4DC6A" w14:textId="4F3C06EA" w:rsidR="008A35FC" w:rsidRPr="009C2F50" w:rsidRDefault="00413C1C" w:rsidP="00CF66E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9C2F50">
        <w:rPr>
          <w:rFonts w:ascii="Eras Light ITC" w:hAnsi="Eras Light ITC" w:cs="Narkisim"/>
          <w:b/>
          <w:bCs/>
          <w:sz w:val="28"/>
          <w:szCs w:val="28"/>
        </w:rPr>
        <w:t xml:space="preserve">           </w:t>
      </w:r>
    </w:p>
    <w:p w14:paraId="181C974D" w14:textId="63129F64" w:rsidR="00CF66EF" w:rsidRPr="009C2F50" w:rsidRDefault="004055A9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>
        <w:rPr>
          <w:rFonts w:ascii="Eras Light ITC" w:hAnsi="Eras Light ITC" w:cs="Narkisim"/>
          <w:b/>
          <w:bCs/>
          <w:sz w:val="28"/>
          <w:szCs w:val="28"/>
        </w:rPr>
        <w:t>Employee Handbook Review</w:t>
      </w:r>
    </w:p>
    <w:p w14:paraId="7CC70A3B" w14:textId="14C18195" w:rsidR="00CF66EF" w:rsidRPr="009C2F50" w:rsidRDefault="00CF66EF" w:rsidP="00CF66EF">
      <w:pPr>
        <w:pStyle w:val="ListParagraph"/>
        <w:numPr>
          <w:ilvl w:val="1"/>
          <w:numId w:val="1"/>
        </w:numPr>
        <w:spacing w:after="0" w:line="240" w:lineRule="auto"/>
        <w:ind w:left="2088"/>
        <w:rPr>
          <w:rFonts w:ascii="Eras Light ITC" w:hAnsi="Eras Light ITC" w:cs="Narkisim"/>
          <w:b/>
          <w:bCs/>
          <w:sz w:val="28"/>
          <w:szCs w:val="28"/>
        </w:rPr>
      </w:pPr>
      <w:r w:rsidRPr="009C2F50">
        <w:rPr>
          <w:rFonts w:ascii="Eras Light ITC" w:hAnsi="Eras Light ITC" w:cs="Narkisim"/>
          <w:b/>
          <w:bCs/>
          <w:sz w:val="28"/>
          <w:szCs w:val="28"/>
        </w:rPr>
        <w:t xml:space="preserve">Discussion                               </w:t>
      </w:r>
    </w:p>
    <w:p w14:paraId="66E638C0" w14:textId="416C615B" w:rsidR="00CF66EF" w:rsidRPr="004055A9" w:rsidRDefault="00CF66EF" w:rsidP="004055A9">
      <w:pPr>
        <w:spacing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4055A9">
        <w:rPr>
          <w:rFonts w:ascii="Eras Light ITC" w:hAnsi="Eras Light ITC" w:cs="Narkisim"/>
          <w:b/>
          <w:bCs/>
          <w:sz w:val="28"/>
          <w:szCs w:val="28"/>
        </w:rPr>
        <w:t xml:space="preserve">                                             </w:t>
      </w:r>
    </w:p>
    <w:p w14:paraId="63EC5A43" w14:textId="2CCFFA50" w:rsidR="004B64AE" w:rsidRPr="009C2F50" w:rsidRDefault="00692F52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9C2F50">
        <w:rPr>
          <w:rFonts w:ascii="Eras Light ITC" w:hAnsi="Eras Light ITC" w:cs="Narkisim"/>
          <w:b/>
          <w:bCs/>
          <w:sz w:val="28"/>
          <w:szCs w:val="28"/>
        </w:rPr>
        <w:t>Conditions of the District</w:t>
      </w:r>
    </w:p>
    <w:p w14:paraId="08E412DF" w14:textId="3232FD0C" w:rsidR="00692F52" w:rsidRPr="009C2F50" w:rsidRDefault="00692F52" w:rsidP="00692F52">
      <w:pPr>
        <w:pStyle w:val="ListParagraph"/>
        <w:numPr>
          <w:ilvl w:val="0"/>
          <w:numId w:val="22"/>
        </w:numPr>
        <w:spacing w:after="0" w:line="480" w:lineRule="auto"/>
        <w:ind w:left="2045"/>
        <w:rPr>
          <w:rFonts w:ascii="Eras Light ITC" w:hAnsi="Eras Light ITC" w:cs="Narkisim"/>
          <w:b/>
          <w:bCs/>
          <w:sz w:val="28"/>
          <w:szCs w:val="28"/>
        </w:rPr>
      </w:pPr>
      <w:r w:rsidRPr="009C2F50">
        <w:rPr>
          <w:rFonts w:ascii="Eras Light ITC" w:hAnsi="Eras Light ITC" w:cs="Narkisim"/>
          <w:b/>
          <w:bCs/>
          <w:sz w:val="28"/>
          <w:szCs w:val="28"/>
        </w:rPr>
        <w:t>Discussion</w:t>
      </w:r>
    </w:p>
    <w:p w14:paraId="747A6B70" w14:textId="57C322D4" w:rsidR="00A06DFF" w:rsidRPr="009C2F50" w:rsidRDefault="006140D4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9C2F50">
        <w:rPr>
          <w:rFonts w:ascii="Eras Light ITC" w:hAnsi="Eras Light ITC" w:cs="Narkisim"/>
          <w:b/>
          <w:bCs/>
          <w:sz w:val="28"/>
          <w:szCs w:val="28"/>
        </w:rPr>
        <w:t xml:space="preserve">Board </w:t>
      </w:r>
      <w:r w:rsidR="005D16E2" w:rsidRPr="009C2F50">
        <w:rPr>
          <w:rFonts w:ascii="Eras Light ITC" w:hAnsi="Eras Light ITC" w:cs="Narkisim"/>
          <w:b/>
          <w:bCs/>
          <w:sz w:val="28"/>
          <w:szCs w:val="28"/>
        </w:rPr>
        <w:t xml:space="preserve">Meeting </w:t>
      </w:r>
      <w:r w:rsidR="00A06DFF" w:rsidRPr="009C2F50">
        <w:rPr>
          <w:rFonts w:ascii="Eras Light ITC" w:hAnsi="Eras Light ITC" w:cs="Narkisim"/>
          <w:b/>
          <w:bCs/>
          <w:sz w:val="28"/>
          <w:szCs w:val="28"/>
        </w:rPr>
        <w:t>Items for</w:t>
      </w:r>
      <w:r w:rsidR="001D3B74" w:rsidRPr="009C2F50">
        <w:rPr>
          <w:rFonts w:ascii="Eras Light ITC" w:hAnsi="Eras Light ITC" w:cs="Narkisim"/>
          <w:b/>
          <w:bCs/>
          <w:sz w:val="28"/>
          <w:szCs w:val="28"/>
        </w:rPr>
        <w:t xml:space="preserve"> </w:t>
      </w:r>
      <w:r w:rsidR="00062F23" w:rsidRPr="009C2F50">
        <w:rPr>
          <w:rFonts w:ascii="Eras Light ITC" w:hAnsi="Eras Light ITC" w:cs="Narkisim"/>
          <w:b/>
          <w:bCs/>
          <w:sz w:val="28"/>
          <w:szCs w:val="28"/>
        </w:rPr>
        <w:t xml:space="preserve">September </w:t>
      </w:r>
      <w:r w:rsidR="004055A9">
        <w:rPr>
          <w:rFonts w:ascii="Eras Light ITC" w:hAnsi="Eras Light ITC" w:cs="Narkisim"/>
          <w:b/>
          <w:bCs/>
          <w:sz w:val="28"/>
          <w:szCs w:val="28"/>
        </w:rPr>
        <w:t>8</w:t>
      </w:r>
      <w:proofErr w:type="gramStart"/>
      <w:r w:rsidR="00CF66EF" w:rsidRPr="009C2F50">
        <w:rPr>
          <w:rFonts w:ascii="Eras Light ITC" w:hAnsi="Eras Light ITC" w:cs="Narkisim"/>
          <w:b/>
          <w:bCs/>
          <w:sz w:val="28"/>
          <w:szCs w:val="28"/>
          <w:vertAlign w:val="superscript"/>
        </w:rPr>
        <w:t>th</w:t>
      </w:r>
      <w:r w:rsidR="00CF66EF" w:rsidRPr="009C2F50">
        <w:rPr>
          <w:rFonts w:ascii="Eras Light ITC" w:hAnsi="Eras Light ITC" w:cs="Narkisim"/>
          <w:b/>
          <w:bCs/>
          <w:sz w:val="28"/>
          <w:szCs w:val="28"/>
        </w:rPr>
        <w:t xml:space="preserve"> </w:t>
      </w:r>
      <w:r w:rsidR="00B43E99" w:rsidRPr="009C2F50">
        <w:rPr>
          <w:rFonts w:ascii="Eras Light ITC" w:hAnsi="Eras Light ITC" w:cs="Narkisim"/>
          <w:b/>
          <w:bCs/>
          <w:sz w:val="28"/>
          <w:szCs w:val="28"/>
        </w:rPr>
        <w:t xml:space="preserve"> </w:t>
      </w:r>
      <w:r w:rsidR="00F049F6" w:rsidRPr="009C2F50">
        <w:rPr>
          <w:rFonts w:ascii="Eras Light ITC" w:hAnsi="Eras Light ITC" w:cs="Narkisim"/>
          <w:b/>
          <w:bCs/>
          <w:sz w:val="28"/>
          <w:szCs w:val="28"/>
        </w:rPr>
        <w:t>Meeting</w:t>
      </w:r>
      <w:proofErr w:type="gramEnd"/>
      <w:r w:rsidR="00C72C0B" w:rsidRPr="009C2F50">
        <w:rPr>
          <w:rFonts w:ascii="Eras Light ITC" w:hAnsi="Eras Light ITC" w:cs="Narkisim"/>
          <w:b/>
          <w:bCs/>
          <w:sz w:val="28"/>
          <w:szCs w:val="28"/>
        </w:rPr>
        <w:t xml:space="preserve"> </w:t>
      </w:r>
    </w:p>
    <w:p w14:paraId="17789BE7" w14:textId="77777777" w:rsidR="00A06DFF" w:rsidRPr="009C2F50" w:rsidRDefault="00A06DFF" w:rsidP="002263DF">
      <w:pPr>
        <w:pStyle w:val="ListParagraph"/>
        <w:numPr>
          <w:ilvl w:val="0"/>
          <w:numId w:val="10"/>
        </w:numPr>
        <w:spacing w:line="240" w:lineRule="auto"/>
        <w:ind w:left="2059"/>
        <w:rPr>
          <w:rFonts w:ascii="Eras Light ITC" w:hAnsi="Eras Light ITC" w:cs="Narkisim"/>
          <w:b/>
          <w:bCs/>
          <w:sz w:val="28"/>
          <w:szCs w:val="28"/>
        </w:rPr>
      </w:pPr>
      <w:r w:rsidRPr="009C2F50">
        <w:rPr>
          <w:rFonts w:ascii="Eras Light ITC" w:hAnsi="Eras Light ITC" w:cs="Narkisim"/>
          <w:b/>
          <w:bCs/>
          <w:sz w:val="28"/>
          <w:szCs w:val="28"/>
        </w:rPr>
        <w:t xml:space="preserve">Discussion                               </w:t>
      </w:r>
    </w:p>
    <w:p w14:paraId="0901BC45" w14:textId="77777777" w:rsidR="002263DF" w:rsidRPr="009C2F50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</w:p>
    <w:p w14:paraId="22A06442" w14:textId="77777777" w:rsidR="00A06DFF" w:rsidRPr="009C2F50" w:rsidRDefault="00A06DFF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9C2F50">
        <w:rPr>
          <w:rFonts w:ascii="Eras Light ITC" w:hAnsi="Eras Light ITC" w:cs="Narkisim"/>
          <w:b/>
          <w:bCs/>
          <w:sz w:val="28"/>
          <w:szCs w:val="28"/>
        </w:rPr>
        <w:t>Approve Bills</w:t>
      </w:r>
    </w:p>
    <w:p w14:paraId="7E32EC7F" w14:textId="77777777" w:rsidR="00A06DFF" w:rsidRPr="009C2F50" w:rsidRDefault="00A06DFF" w:rsidP="002263DF">
      <w:pPr>
        <w:pStyle w:val="ListParagraph"/>
        <w:numPr>
          <w:ilvl w:val="0"/>
          <w:numId w:val="11"/>
        </w:numPr>
        <w:spacing w:after="0" w:line="240" w:lineRule="auto"/>
        <w:ind w:left="2059"/>
        <w:rPr>
          <w:rFonts w:ascii="Eras Light ITC" w:hAnsi="Eras Light ITC" w:cs="Narkisim"/>
          <w:b/>
          <w:bCs/>
          <w:sz w:val="28"/>
          <w:szCs w:val="28"/>
        </w:rPr>
      </w:pPr>
      <w:r w:rsidRPr="009C2F50">
        <w:rPr>
          <w:rFonts w:ascii="Eras Light ITC" w:hAnsi="Eras Light ITC" w:cs="Narkisim"/>
          <w:b/>
          <w:bCs/>
          <w:sz w:val="28"/>
          <w:szCs w:val="28"/>
        </w:rPr>
        <w:t>Discussion                               b. Action</w:t>
      </w:r>
    </w:p>
    <w:p w14:paraId="02A7D102" w14:textId="77777777" w:rsidR="002263DF" w:rsidRPr="009C2F50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</w:p>
    <w:p w14:paraId="7B09D96B" w14:textId="25794C8A" w:rsidR="00650E9E" w:rsidRPr="009C2F50" w:rsidRDefault="00A06DFF" w:rsidP="006108FE">
      <w:pPr>
        <w:pStyle w:val="ListParagraph"/>
        <w:numPr>
          <w:ilvl w:val="0"/>
          <w:numId w:val="1"/>
        </w:numPr>
        <w:spacing w:after="0" w:line="480" w:lineRule="auto"/>
        <w:rPr>
          <w:rFonts w:ascii="Eras Light ITC" w:hAnsi="Eras Light ITC" w:cs="Narkisim"/>
          <w:b/>
          <w:bCs/>
          <w:sz w:val="28"/>
          <w:szCs w:val="28"/>
        </w:rPr>
      </w:pPr>
      <w:r w:rsidRPr="009C2F50">
        <w:rPr>
          <w:rFonts w:ascii="Eras Light ITC" w:hAnsi="Eras Light ITC" w:cs="Narkisim"/>
          <w:b/>
          <w:bCs/>
          <w:sz w:val="28"/>
          <w:szCs w:val="28"/>
        </w:rPr>
        <w:t>Adjourn</w:t>
      </w:r>
    </w:p>
    <w:sectPr w:rsidR="00650E9E" w:rsidRPr="009C2F50" w:rsidSect="00644F7A">
      <w:footerReference w:type="default" r:id="rId8"/>
      <w:pgSz w:w="12240" w:h="15840"/>
      <w:pgMar w:top="1440" w:right="1440" w:bottom="1440" w:left="1440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75D074" w14:textId="77777777" w:rsidR="00AD1052" w:rsidRDefault="00AD1052" w:rsidP="00934636">
      <w:pPr>
        <w:spacing w:after="0" w:line="240" w:lineRule="auto"/>
      </w:pPr>
      <w:r>
        <w:separator/>
      </w:r>
    </w:p>
  </w:endnote>
  <w:endnote w:type="continuationSeparator" w:id="0">
    <w:p w14:paraId="374CF0E4" w14:textId="77777777" w:rsidR="00AD1052" w:rsidRDefault="00AD1052" w:rsidP="009346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arkisim">
    <w:panose1 w:val="020E0502050101010101"/>
    <w:charset w:val="B1"/>
    <w:family w:val="swiss"/>
    <w:pitch w:val="variable"/>
    <w:sig w:usb0="00000801" w:usb1="00000000" w:usb2="00000000" w:usb3="00000000" w:csb0="0000002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6F77F8" w14:textId="77777777" w:rsidR="00CB1BF8" w:rsidRDefault="00CB1BF8" w:rsidP="00CB1BF8">
    <w:pPr>
      <w:pStyle w:val="NoSpacing"/>
      <w:ind w:left="720"/>
      <w:rPr>
        <w:rFonts w:asciiTheme="minorHAnsi" w:hAnsiTheme="minorHAnsi" w:cstheme="minorHAnsi"/>
        <w:sz w:val="18"/>
        <w:szCs w:val="18"/>
        <w:u w:val="single"/>
      </w:rPr>
    </w:pPr>
    <w:r w:rsidRPr="00C81358">
      <w:rPr>
        <w:rFonts w:asciiTheme="minorHAnsi" w:hAnsiTheme="minorHAnsi" w:cstheme="minorHAnsi"/>
        <w:sz w:val="18"/>
        <w:szCs w:val="18"/>
        <w:u w:val="single"/>
      </w:rPr>
      <w:t>Mission Statement:</w:t>
    </w:r>
  </w:p>
  <w:p w14:paraId="135A0FA8" w14:textId="77777777" w:rsidR="00CB1BF8" w:rsidRPr="006C709B" w:rsidRDefault="00CB1BF8" w:rsidP="00CB1BF8">
    <w:pPr>
      <w:pStyle w:val="NoSpacing"/>
      <w:ind w:left="720"/>
      <w:rPr>
        <w:rFonts w:asciiTheme="minorHAnsi" w:hAnsiTheme="minorHAnsi" w:cstheme="minorHAnsi"/>
        <w:sz w:val="18"/>
        <w:szCs w:val="18"/>
      </w:rPr>
    </w:pPr>
    <w:r w:rsidRPr="006C709B">
      <w:rPr>
        <w:rFonts w:asciiTheme="minorHAnsi" w:hAnsiTheme="minorHAnsi" w:cstheme="minorHAnsi"/>
        <w:sz w:val="18"/>
        <w:szCs w:val="18"/>
      </w:rPr>
      <w:t>To serve the public by minimizing mosquito nuisance and disease with a priority on safety, ecological stewardship, and cost efficiency.</w:t>
    </w:r>
  </w:p>
  <w:p w14:paraId="258EA147" w14:textId="77777777" w:rsidR="00934636" w:rsidRDefault="00934636">
    <w:pPr>
      <w:pStyle w:val="Footer"/>
    </w:pPr>
  </w:p>
  <w:p w14:paraId="6BCDDE88" w14:textId="77777777" w:rsidR="00934636" w:rsidRDefault="009346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87A8A0" w14:textId="77777777" w:rsidR="00AD1052" w:rsidRDefault="00AD1052" w:rsidP="00934636">
      <w:pPr>
        <w:spacing w:after="0" w:line="240" w:lineRule="auto"/>
      </w:pPr>
      <w:r>
        <w:separator/>
      </w:r>
    </w:p>
  </w:footnote>
  <w:footnote w:type="continuationSeparator" w:id="0">
    <w:p w14:paraId="5E60D98A" w14:textId="77777777" w:rsidR="00AD1052" w:rsidRDefault="00AD1052" w:rsidP="009346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C0175"/>
    <w:multiLevelType w:val="hybridMultilevel"/>
    <w:tmpl w:val="9DA68DC2"/>
    <w:lvl w:ilvl="0" w:tplc="171CF166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" w15:restartNumberingAfterBreak="0">
    <w:nsid w:val="03061924"/>
    <w:multiLevelType w:val="hybridMultilevel"/>
    <w:tmpl w:val="995E2E70"/>
    <w:lvl w:ilvl="0" w:tplc="AEB044C4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2" w15:restartNumberingAfterBreak="0">
    <w:nsid w:val="044170E2"/>
    <w:multiLevelType w:val="hybridMultilevel"/>
    <w:tmpl w:val="83B89262"/>
    <w:lvl w:ilvl="0" w:tplc="B66CE4AE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3" w15:restartNumberingAfterBreak="0">
    <w:nsid w:val="05D8615E"/>
    <w:multiLevelType w:val="hybridMultilevel"/>
    <w:tmpl w:val="534AC1FC"/>
    <w:lvl w:ilvl="0" w:tplc="7B808002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4" w15:restartNumberingAfterBreak="0">
    <w:nsid w:val="08374A3F"/>
    <w:multiLevelType w:val="hybridMultilevel"/>
    <w:tmpl w:val="0A04837C"/>
    <w:lvl w:ilvl="0" w:tplc="DE8C34B2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5" w15:restartNumberingAfterBreak="0">
    <w:nsid w:val="0A5D515C"/>
    <w:multiLevelType w:val="hybridMultilevel"/>
    <w:tmpl w:val="A7725B0E"/>
    <w:lvl w:ilvl="0" w:tplc="58B6AEC0">
      <w:start w:val="1"/>
      <w:numFmt w:val="lowerLetter"/>
      <w:lvlText w:val="%1.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6" w15:restartNumberingAfterBreak="0">
    <w:nsid w:val="12EF0C90"/>
    <w:multiLevelType w:val="hybridMultilevel"/>
    <w:tmpl w:val="1098F466"/>
    <w:lvl w:ilvl="0" w:tplc="A0DCBE68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7" w15:restartNumberingAfterBreak="0">
    <w:nsid w:val="15FC20DA"/>
    <w:multiLevelType w:val="hybridMultilevel"/>
    <w:tmpl w:val="31A87652"/>
    <w:lvl w:ilvl="0" w:tplc="14729E44">
      <w:start w:val="1"/>
      <w:numFmt w:val="lowerLetter"/>
      <w:lvlText w:val="%1."/>
      <w:lvlJc w:val="left"/>
      <w:pPr>
        <w:ind w:left="20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8" w15:restartNumberingAfterBreak="0">
    <w:nsid w:val="16557553"/>
    <w:multiLevelType w:val="hybridMultilevel"/>
    <w:tmpl w:val="0570F7AE"/>
    <w:lvl w:ilvl="0" w:tplc="520E4296">
      <w:start w:val="1"/>
      <w:numFmt w:val="lowerLetter"/>
      <w:lvlText w:val="%1."/>
      <w:lvlJc w:val="left"/>
      <w:pPr>
        <w:ind w:left="20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9" w15:restartNumberingAfterBreak="0">
    <w:nsid w:val="2306568F"/>
    <w:multiLevelType w:val="hybridMultilevel"/>
    <w:tmpl w:val="BE7E9382"/>
    <w:lvl w:ilvl="0" w:tplc="418AC31C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8F2EDB"/>
    <w:multiLevelType w:val="hybridMultilevel"/>
    <w:tmpl w:val="D23848C8"/>
    <w:lvl w:ilvl="0" w:tplc="A0E27402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1" w15:restartNumberingAfterBreak="0">
    <w:nsid w:val="334D58DF"/>
    <w:multiLevelType w:val="hybridMultilevel"/>
    <w:tmpl w:val="D8D86912"/>
    <w:lvl w:ilvl="0" w:tplc="04090019">
      <w:start w:val="1"/>
      <w:numFmt w:val="lowerLetter"/>
      <w:lvlText w:val="%1."/>
      <w:lvlJc w:val="left"/>
      <w:pPr>
        <w:ind w:left="1935" w:hanging="360"/>
      </w:pPr>
    </w:lvl>
    <w:lvl w:ilvl="1" w:tplc="04090019" w:tentative="1">
      <w:start w:val="1"/>
      <w:numFmt w:val="lowerLetter"/>
      <w:lvlText w:val="%2."/>
      <w:lvlJc w:val="left"/>
      <w:pPr>
        <w:ind w:left="2655" w:hanging="360"/>
      </w:pPr>
    </w:lvl>
    <w:lvl w:ilvl="2" w:tplc="0409001B" w:tentative="1">
      <w:start w:val="1"/>
      <w:numFmt w:val="lowerRoman"/>
      <w:lvlText w:val="%3."/>
      <w:lvlJc w:val="right"/>
      <w:pPr>
        <w:ind w:left="3375" w:hanging="180"/>
      </w:pPr>
    </w:lvl>
    <w:lvl w:ilvl="3" w:tplc="0409000F" w:tentative="1">
      <w:start w:val="1"/>
      <w:numFmt w:val="decimal"/>
      <w:lvlText w:val="%4."/>
      <w:lvlJc w:val="left"/>
      <w:pPr>
        <w:ind w:left="4095" w:hanging="360"/>
      </w:pPr>
    </w:lvl>
    <w:lvl w:ilvl="4" w:tplc="04090019" w:tentative="1">
      <w:start w:val="1"/>
      <w:numFmt w:val="lowerLetter"/>
      <w:lvlText w:val="%5."/>
      <w:lvlJc w:val="left"/>
      <w:pPr>
        <w:ind w:left="4815" w:hanging="360"/>
      </w:pPr>
    </w:lvl>
    <w:lvl w:ilvl="5" w:tplc="0409001B" w:tentative="1">
      <w:start w:val="1"/>
      <w:numFmt w:val="lowerRoman"/>
      <w:lvlText w:val="%6."/>
      <w:lvlJc w:val="right"/>
      <w:pPr>
        <w:ind w:left="5535" w:hanging="180"/>
      </w:pPr>
    </w:lvl>
    <w:lvl w:ilvl="6" w:tplc="0409000F" w:tentative="1">
      <w:start w:val="1"/>
      <w:numFmt w:val="decimal"/>
      <w:lvlText w:val="%7."/>
      <w:lvlJc w:val="left"/>
      <w:pPr>
        <w:ind w:left="6255" w:hanging="360"/>
      </w:pPr>
    </w:lvl>
    <w:lvl w:ilvl="7" w:tplc="04090019" w:tentative="1">
      <w:start w:val="1"/>
      <w:numFmt w:val="lowerLetter"/>
      <w:lvlText w:val="%8."/>
      <w:lvlJc w:val="left"/>
      <w:pPr>
        <w:ind w:left="6975" w:hanging="360"/>
      </w:pPr>
    </w:lvl>
    <w:lvl w:ilvl="8" w:tplc="0409001B" w:tentative="1">
      <w:start w:val="1"/>
      <w:numFmt w:val="lowerRoman"/>
      <w:lvlText w:val="%9."/>
      <w:lvlJc w:val="right"/>
      <w:pPr>
        <w:ind w:left="7695" w:hanging="180"/>
      </w:pPr>
    </w:lvl>
  </w:abstractNum>
  <w:abstractNum w:abstractNumId="12" w15:restartNumberingAfterBreak="0">
    <w:nsid w:val="3A5B644D"/>
    <w:multiLevelType w:val="hybridMultilevel"/>
    <w:tmpl w:val="741E1B7C"/>
    <w:lvl w:ilvl="0" w:tplc="A626A438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13" w15:restartNumberingAfterBreak="0">
    <w:nsid w:val="3D082743"/>
    <w:multiLevelType w:val="hybridMultilevel"/>
    <w:tmpl w:val="CB08B0BE"/>
    <w:lvl w:ilvl="0" w:tplc="E56264BA">
      <w:start w:val="1"/>
      <w:numFmt w:val="lowerLetter"/>
      <w:lvlText w:val="%1."/>
      <w:lvlJc w:val="left"/>
      <w:pPr>
        <w:ind w:left="20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14" w15:restartNumberingAfterBreak="0">
    <w:nsid w:val="457A2CF8"/>
    <w:multiLevelType w:val="hybridMultilevel"/>
    <w:tmpl w:val="E3A6DD4A"/>
    <w:lvl w:ilvl="0" w:tplc="7E38B52C">
      <w:start w:val="1"/>
      <w:numFmt w:val="lowerLetter"/>
      <w:lvlText w:val="%1."/>
      <w:lvlJc w:val="left"/>
      <w:pPr>
        <w:ind w:left="20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15" w15:restartNumberingAfterBreak="0">
    <w:nsid w:val="50CF5F8E"/>
    <w:multiLevelType w:val="hybridMultilevel"/>
    <w:tmpl w:val="D6DC32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721BD2"/>
    <w:multiLevelType w:val="hybridMultilevel"/>
    <w:tmpl w:val="55589EEC"/>
    <w:lvl w:ilvl="0" w:tplc="66E287A6">
      <w:start w:val="1"/>
      <w:numFmt w:val="lowerLetter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7" w15:restartNumberingAfterBreak="0">
    <w:nsid w:val="54BB4975"/>
    <w:multiLevelType w:val="hybridMultilevel"/>
    <w:tmpl w:val="DA241500"/>
    <w:lvl w:ilvl="0" w:tplc="BF6C4288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8" w15:restartNumberingAfterBreak="0">
    <w:nsid w:val="58870900"/>
    <w:multiLevelType w:val="hybridMultilevel"/>
    <w:tmpl w:val="F2FC5E24"/>
    <w:lvl w:ilvl="0" w:tplc="1FE4F87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C54A2F"/>
    <w:multiLevelType w:val="hybridMultilevel"/>
    <w:tmpl w:val="5A6EB24A"/>
    <w:lvl w:ilvl="0" w:tplc="30184F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21F7D98"/>
    <w:multiLevelType w:val="hybridMultilevel"/>
    <w:tmpl w:val="9FDAE548"/>
    <w:lvl w:ilvl="0" w:tplc="62F25670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21" w15:restartNumberingAfterBreak="0">
    <w:nsid w:val="6AF452B1"/>
    <w:multiLevelType w:val="hybridMultilevel"/>
    <w:tmpl w:val="D72AF896"/>
    <w:lvl w:ilvl="0" w:tplc="8EDE40D6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22" w15:restartNumberingAfterBreak="0">
    <w:nsid w:val="7B180D94"/>
    <w:multiLevelType w:val="hybridMultilevel"/>
    <w:tmpl w:val="75907606"/>
    <w:lvl w:ilvl="0" w:tplc="2BC44354">
      <w:start w:val="1"/>
      <w:numFmt w:val="lowerLetter"/>
      <w:lvlText w:val="%1."/>
      <w:lvlJc w:val="left"/>
      <w:pPr>
        <w:ind w:left="19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70" w:hanging="360"/>
      </w:pPr>
    </w:lvl>
    <w:lvl w:ilvl="2" w:tplc="0409001B" w:tentative="1">
      <w:start w:val="1"/>
      <w:numFmt w:val="lowerRoman"/>
      <w:lvlText w:val="%3."/>
      <w:lvlJc w:val="right"/>
      <w:pPr>
        <w:ind w:left="3390" w:hanging="180"/>
      </w:pPr>
    </w:lvl>
    <w:lvl w:ilvl="3" w:tplc="0409000F" w:tentative="1">
      <w:start w:val="1"/>
      <w:numFmt w:val="decimal"/>
      <w:lvlText w:val="%4."/>
      <w:lvlJc w:val="left"/>
      <w:pPr>
        <w:ind w:left="4110" w:hanging="360"/>
      </w:pPr>
    </w:lvl>
    <w:lvl w:ilvl="4" w:tplc="04090019" w:tentative="1">
      <w:start w:val="1"/>
      <w:numFmt w:val="lowerLetter"/>
      <w:lvlText w:val="%5."/>
      <w:lvlJc w:val="left"/>
      <w:pPr>
        <w:ind w:left="4830" w:hanging="360"/>
      </w:pPr>
    </w:lvl>
    <w:lvl w:ilvl="5" w:tplc="0409001B" w:tentative="1">
      <w:start w:val="1"/>
      <w:numFmt w:val="lowerRoman"/>
      <w:lvlText w:val="%6."/>
      <w:lvlJc w:val="right"/>
      <w:pPr>
        <w:ind w:left="5550" w:hanging="180"/>
      </w:pPr>
    </w:lvl>
    <w:lvl w:ilvl="6" w:tplc="0409000F" w:tentative="1">
      <w:start w:val="1"/>
      <w:numFmt w:val="decimal"/>
      <w:lvlText w:val="%7."/>
      <w:lvlJc w:val="left"/>
      <w:pPr>
        <w:ind w:left="6270" w:hanging="360"/>
      </w:pPr>
    </w:lvl>
    <w:lvl w:ilvl="7" w:tplc="04090019" w:tentative="1">
      <w:start w:val="1"/>
      <w:numFmt w:val="lowerLetter"/>
      <w:lvlText w:val="%8."/>
      <w:lvlJc w:val="left"/>
      <w:pPr>
        <w:ind w:left="6990" w:hanging="360"/>
      </w:pPr>
    </w:lvl>
    <w:lvl w:ilvl="8" w:tplc="0409001B" w:tentative="1">
      <w:start w:val="1"/>
      <w:numFmt w:val="lowerRoman"/>
      <w:lvlText w:val="%9."/>
      <w:lvlJc w:val="right"/>
      <w:pPr>
        <w:ind w:left="7710" w:hanging="180"/>
      </w:pPr>
    </w:lvl>
  </w:abstractNum>
  <w:abstractNum w:abstractNumId="23" w15:restartNumberingAfterBreak="0">
    <w:nsid w:val="7EEF5AD7"/>
    <w:multiLevelType w:val="hybridMultilevel"/>
    <w:tmpl w:val="A5BA574C"/>
    <w:lvl w:ilvl="0" w:tplc="AC0CB3C8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num w:numId="1" w16cid:durableId="1479344288">
    <w:abstractNumId w:val="18"/>
  </w:num>
  <w:num w:numId="2" w16cid:durableId="1482499326">
    <w:abstractNumId w:val="11"/>
  </w:num>
  <w:num w:numId="3" w16cid:durableId="2070300182">
    <w:abstractNumId w:val="19"/>
  </w:num>
  <w:num w:numId="4" w16cid:durableId="71398470">
    <w:abstractNumId w:val="22"/>
  </w:num>
  <w:num w:numId="5" w16cid:durableId="1507398936">
    <w:abstractNumId w:val="14"/>
  </w:num>
  <w:num w:numId="6" w16cid:durableId="299847474">
    <w:abstractNumId w:val="4"/>
  </w:num>
  <w:num w:numId="7" w16cid:durableId="2032140842">
    <w:abstractNumId w:val="2"/>
  </w:num>
  <w:num w:numId="8" w16cid:durableId="1195339422">
    <w:abstractNumId w:val="13"/>
  </w:num>
  <w:num w:numId="9" w16cid:durableId="263273667">
    <w:abstractNumId w:val="1"/>
  </w:num>
  <w:num w:numId="10" w16cid:durableId="1432360369">
    <w:abstractNumId w:val="21"/>
  </w:num>
  <w:num w:numId="11" w16cid:durableId="817307921">
    <w:abstractNumId w:val="23"/>
  </w:num>
  <w:num w:numId="12" w16cid:durableId="1897157075">
    <w:abstractNumId w:val="12"/>
  </w:num>
  <w:num w:numId="13" w16cid:durableId="811026432">
    <w:abstractNumId w:val="15"/>
  </w:num>
  <w:num w:numId="14" w16cid:durableId="502210296">
    <w:abstractNumId w:val="5"/>
  </w:num>
  <w:num w:numId="15" w16cid:durableId="62798066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75182116">
    <w:abstractNumId w:val="3"/>
  </w:num>
  <w:num w:numId="17" w16cid:durableId="1824931460">
    <w:abstractNumId w:val="0"/>
  </w:num>
  <w:num w:numId="18" w16cid:durableId="1180848932">
    <w:abstractNumId w:val="17"/>
  </w:num>
  <w:num w:numId="19" w16cid:durableId="1687513226">
    <w:abstractNumId w:val="20"/>
  </w:num>
  <w:num w:numId="20" w16cid:durableId="1070544938">
    <w:abstractNumId w:val="6"/>
  </w:num>
  <w:num w:numId="21" w16cid:durableId="1040134485">
    <w:abstractNumId w:val="10"/>
  </w:num>
  <w:num w:numId="22" w16cid:durableId="281693782">
    <w:abstractNumId w:val="7"/>
  </w:num>
  <w:num w:numId="23" w16cid:durableId="1479305147">
    <w:abstractNumId w:val="16"/>
  </w:num>
  <w:num w:numId="24" w16cid:durableId="1542664579">
    <w:abstractNumId w:val="8"/>
  </w:num>
  <w:num w:numId="25" w16cid:durableId="124965969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W0MDYwMje1NDMzMDFT0lEKTi0uzszPAykwrQUA5btdGSwAAAA="/>
  </w:docVars>
  <w:rsids>
    <w:rsidRoot w:val="00D21515"/>
    <w:rsid w:val="00003A3A"/>
    <w:rsid w:val="00006FDB"/>
    <w:rsid w:val="000278F4"/>
    <w:rsid w:val="000304CA"/>
    <w:rsid w:val="000373BA"/>
    <w:rsid w:val="000473CB"/>
    <w:rsid w:val="00047897"/>
    <w:rsid w:val="0005371D"/>
    <w:rsid w:val="00062DBB"/>
    <w:rsid w:val="00062F23"/>
    <w:rsid w:val="00063960"/>
    <w:rsid w:val="00070BB3"/>
    <w:rsid w:val="00071223"/>
    <w:rsid w:val="0008109D"/>
    <w:rsid w:val="00082DDE"/>
    <w:rsid w:val="000942C2"/>
    <w:rsid w:val="000A1B65"/>
    <w:rsid w:val="000A6A3F"/>
    <w:rsid w:val="000A7270"/>
    <w:rsid w:val="000B2039"/>
    <w:rsid w:val="000B4280"/>
    <w:rsid w:val="000C035F"/>
    <w:rsid w:val="000C284E"/>
    <w:rsid w:val="000C6280"/>
    <w:rsid w:val="000C65D5"/>
    <w:rsid w:val="000D0EEF"/>
    <w:rsid w:val="000D1423"/>
    <w:rsid w:val="000D42DA"/>
    <w:rsid w:val="000D4734"/>
    <w:rsid w:val="000E12DB"/>
    <w:rsid w:val="000E23C4"/>
    <w:rsid w:val="000E290E"/>
    <w:rsid w:val="000F218E"/>
    <w:rsid w:val="00102EA8"/>
    <w:rsid w:val="00113B18"/>
    <w:rsid w:val="001241EC"/>
    <w:rsid w:val="001324DA"/>
    <w:rsid w:val="001619D3"/>
    <w:rsid w:val="001812D3"/>
    <w:rsid w:val="001968ED"/>
    <w:rsid w:val="001B6EFC"/>
    <w:rsid w:val="001C16E6"/>
    <w:rsid w:val="001C26B8"/>
    <w:rsid w:val="001C2B5F"/>
    <w:rsid w:val="001C63F6"/>
    <w:rsid w:val="001D0663"/>
    <w:rsid w:val="001D3B74"/>
    <w:rsid w:val="001E2F61"/>
    <w:rsid w:val="001E3F43"/>
    <w:rsid w:val="001E4080"/>
    <w:rsid w:val="001E54EE"/>
    <w:rsid w:val="001F797B"/>
    <w:rsid w:val="002040CE"/>
    <w:rsid w:val="00207560"/>
    <w:rsid w:val="00215E3C"/>
    <w:rsid w:val="0022604B"/>
    <w:rsid w:val="002263DF"/>
    <w:rsid w:val="00231A02"/>
    <w:rsid w:val="00235D55"/>
    <w:rsid w:val="00243288"/>
    <w:rsid w:val="00244194"/>
    <w:rsid w:val="00253B55"/>
    <w:rsid w:val="002625A8"/>
    <w:rsid w:val="00262922"/>
    <w:rsid w:val="00284C08"/>
    <w:rsid w:val="002A1C64"/>
    <w:rsid w:val="002C005F"/>
    <w:rsid w:val="002C79DB"/>
    <w:rsid w:val="002D25E2"/>
    <w:rsid w:val="002D5028"/>
    <w:rsid w:val="002E0D30"/>
    <w:rsid w:val="002E3B42"/>
    <w:rsid w:val="002E3E0B"/>
    <w:rsid w:val="002F7798"/>
    <w:rsid w:val="00304622"/>
    <w:rsid w:val="0030492B"/>
    <w:rsid w:val="0030673E"/>
    <w:rsid w:val="00314C9E"/>
    <w:rsid w:val="00330BAB"/>
    <w:rsid w:val="00340CF0"/>
    <w:rsid w:val="00341FCD"/>
    <w:rsid w:val="0035419B"/>
    <w:rsid w:val="00357169"/>
    <w:rsid w:val="00367393"/>
    <w:rsid w:val="0037124A"/>
    <w:rsid w:val="00375AEE"/>
    <w:rsid w:val="003761CE"/>
    <w:rsid w:val="00377E1A"/>
    <w:rsid w:val="003803FF"/>
    <w:rsid w:val="003818CD"/>
    <w:rsid w:val="00382756"/>
    <w:rsid w:val="00385D4F"/>
    <w:rsid w:val="0039510E"/>
    <w:rsid w:val="003A0350"/>
    <w:rsid w:val="003B494B"/>
    <w:rsid w:val="003C35AA"/>
    <w:rsid w:val="003C3961"/>
    <w:rsid w:val="003D58BC"/>
    <w:rsid w:val="003D6D82"/>
    <w:rsid w:val="003E0A9E"/>
    <w:rsid w:val="003E747B"/>
    <w:rsid w:val="003F026A"/>
    <w:rsid w:val="003F21B6"/>
    <w:rsid w:val="003F2A08"/>
    <w:rsid w:val="00404FB2"/>
    <w:rsid w:val="004055A9"/>
    <w:rsid w:val="00413C1C"/>
    <w:rsid w:val="004155F4"/>
    <w:rsid w:val="00423B89"/>
    <w:rsid w:val="0042450E"/>
    <w:rsid w:val="00444C48"/>
    <w:rsid w:val="0044780C"/>
    <w:rsid w:val="00450A6E"/>
    <w:rsid w:val="00457CE2"/>
    <w:rsid w:val="0047671A"/>
    <w:rsid w:val="0048205C"/>
    <w:rsid w:val="004821E4"/>
    <w:rsid w:val="004844EB"/>
    <w:rsid w:val="00491519"/>
    <w:rsid w:val="0049404C"/>
    <w:rsid w:val="004A0F09"/>
    <w:rsid w:val="004A64D2"/>
    <w:rsid w:val="004B0A74"/>
    <w:rsid w:val="004B244A"/>
    <w:rsid w:val="004B64AE"/>
    <w:rsid w:val="004C5123"/>
    <w:rsid w:val="004E7F5F"/>
    <w:rsid w:val="004F0EA5"/>
    <w:rsid w:val="00504EB1"/>
    <w:rsid w:val="00504EC6"/>
    <w:rsid w:val="0050709B"/>
    <w:rsid w:val="0051475D"/>
    <w:rsid w:val="00523654"/>
    <w:rsid w:val="00525854"/>
    <w:rsid w:val="005278DD"/>
    <w:rsid w:val="00531285"/>
    <w:rsid w:val="0053314C"/>
    <w:rsid w:val="00542401"/>
    <w:rsid w:val="00543623"/>
    <w:rsid w:val="00544C75"/>
    <w:rsid w:val="00551D04"/>
    <w:rsid w:val="005525C5"/>
    <w:rsid w:val="00552969"/>
    <w:rsid w:val="00556AF9"/>
    <w:rsid w:val="00563236"/>
    <w:rsid w:val="00563B5C"/>
    <w:rsid w:val="00566AE8"/>
    <w:rsid w:val="00573A36"/>
    <w:rsid w:val="00580DF9"/>
    <w:rsid w:val="00581504"/>
    <w:rsid w:val="00583B05"/>
    <w:rsid w:val="00585B26"/>
    <w:rsid w:val="00586B4E"/>
    <w:rsid w:val="00591E32"/>
    <w:rsid w:val="005A1034"/>
    <w:rsid w:val="005A19F4"/>
    <w:rsid w:val="005A4164"/>
    <w:rsid w:val="005B2522"/>
    <w:rsid w:val="005B3BDE"/>
    <w:rsid w:val="005B60E6"/>
    <w:rsid w:val="005C5352"/>
    <w:rsid w:val="005C5D25"/>
    <w:rsid w:val="005D0BCA"/>
    <w:rsid w:val="005D16E2"/>
    <w:rsid w:val="005F5284"/>
    <w:rsid w:val="006108FE"/>
    <w:rsid w:val="006140D4"/>
    <w:rsid w:val="00622D3F"/>
    <w:rsid w:val="00641272"/>
    <w:rsid w:val="00644F7A"/>
    <w:rsid w:val="00650E9E"/>
    <w:rsid w:val="00686438"/>
    <w:rsid w:val="00692CB2"/>
    <w:rsid w:val="00692F52"/>
    <w:rsid w:val="006A1D69"/>
    <w:rsid w:val="006A3085"/>
    <w:rsid w:val="006A31BB"/>
    <w:rsid w:val="006A4663"/>
    <w:rsid w:val="006C26BB"/>
    <w:rsid w:val="006C709B"/>
    <w:rsid w:val="006D2E60"/>
    <w:rsid w:val="006E41B3"/>
    <w:rsid w:val="006F242D"/>
    <w:rsid w:val="006F249A"/>
    <w:rsid w:val="006F71AA"/>
    <w:rsid w:val="007004A8"/>
    <w:rsid w:val="00700B2F"/>
    <w:rsid w:val="007030FF"/>
    <w:rsid w:val="00706ED3"/>
    <w:rsid w:val="0070793B"/>
    <w:rsid w:val="00717BB6"/>
    <w:rsid w:val="00721AD2"/>
    <w:rsid w:val="00727F33"/>
    <w:rsid w:val="00734E01"/>
    <w:rsid w:val="007415E3"/>
    <w:rsid w:val="00746EE4"/>
    <w:rsid w:val="00765085"/>
    <w:rsid w:val="0077728F"/>
    <w:rsid w:val="00784C68"/>
    <w:rsid w:val="007929FC"/>
    <w:rsid w:val="007A0020"/>
    <w:rsid w:val="007C5316"/>
    <w:rsid w:val="007D4C97"/>
    <w:rsid w:val="007E1F60"/>
    <w:rsid w:val="007E2C8A"/>
    <w:rsid w:val="007E59C9"/>
    <w:rsid w:val="007F5E81"/>
    <w:rsid w:val="00802D53"/>
    <w:rsid w:val="008156FA"/>
    <w:rsid w:val="0081633D"/>
    <w:rsid w:val="00822A4A"/>
    <w:rsid w:val="00826ABC"/>
    <w:rsid w:val="008313F3"/>
    <w:rsid w:val="008332CA"/>
    <w:rsid w:val="0083385E"/>
    <w:rsid w:val="00840A46"/>
    <w:rsid w:val="008432F0"/>
    <w:rsid w:val="00856B74"/>
    <w:rsid w:val="00856CD9"/>
    <w:rsid w:val="008610CD"/>
    <w:rsid w:val="00861A8B"/>
    <w:rsid w:val="008732D6"/>
    <w:rsid w:val="00887447"/>
    <w:rsid w:val="008A182D"/>
    <w:rsid w:val="008A35FC"/>
    <w:rsid w:val="008A4D96"/>
    <w:rsid w:val="008A5704"/>
    <w:rsid w:val="008B04C0"/>
    <w:rsid w:val="008B1827"/>
    <w:rsid w:val="008B2E75"/>
    <w:rsid w:val="008B60B0"/>
    <w:rsid w:val="008B6E92"/>
    <w:rsid w:val="008C2C9B"/>
    <w:rsid w:val="008C2EC7"/>
    <w:rsid w:val="008C43A0"/>
    <w:rsid w:val="008C62FF"/>
    <w:rsid w:val="008E23D9"/>
    <w:rsid w:val="008E407D"/>
    <w:rsid w:val="008E46DD"/>
    <w:rsid w:val="008F004E"/>
    <w:rsid w:val="008F02D2"/>
    <w:rsid w:val="008F0449"/>
    <w:rsid w:val="008F16AE"/>
    <w:rsid w:val="008F2367"/>
    <w:rsid w:val="008F4D64"/>
    <w:rsid w:val="008F692A"/>
    <w:rsid w:val="008F72FD"/>
    <w:rsid w:val="00902BEF"/>
    <w:rsid w:val="00906A9A"/>
    <w:rsid w:val="009136A6"/>
    <w:rsid w:val="009171FC"/>
    <w:rsid w:val="009201B8"/>
    <w:rsid w:val="00927A73"/>
    <w:rsid w:val="00934636"/>
    <w:rsid w:val="00941B31"/>
    <w:rsid w:val="0095030C"/>
    <w:rsid w:val="009608D3"/>
    <w:rsid w:val="009637B7"/>
    <w:rsid w:val="009815D7"/>
    <w:rsid w:val="00985ECE"/>
    <w:rsid w:val="00986A09"/>
    <w:rsid w:val="00990E08"/>
    <w:rsid w:val="00991ADF"/>
    <w:rsid w:val="00994B46"/>
    <w:rsid w:val="009A30EC"/>
    <w:rsid w:val="009C2F50"/>
    <w:rsid w:val="009D12B6"/>
    <w:rsid w:val="009D7CE0"/>
    <w:rsid w:val="009F2323"/>
    <w:rsid w:val="009F55E7"/>
    <w:rsid w:val="009F7292"/>
    <w:rsid w:val="009F7BCC"/>
    <w:rsid w:val="009F7C13"/>
    <w:rsid w:val="00A0654C"/>
    <w:rsid w:val="00A06DFF"/>
    <w:rsid w:val="00A13A3F"/>
    <w:rsid w:val="00A20D00"/>
    <w:rsid w:val="00A22DBC"/>
    <w:rsid w:val="00A32C56"/>
    <w:rsid w:val="00A3472F"/>
    <w:rsid w:val="00A37B0C"/>
    <w:rsid w:val="00A44072"/>
    <w:rsid w:val="00A46B91"/>
    <w:rsid w:val="00A47802"/>
    <w:rsid w:val="00A50799"/>
    <w:rsid w:val="00A85B6A"/>
    <w:rsid w:val="00A91606"/>
    <w:rsid w:val="00A96F85"/>
    <w:rsid w:val="00AA0E15"/>
    <w:rsid w:val="00AA68BF"/>
    <w:rsid w:val="00AD1052"/>
    <w:rsid w:val="00AD53B3"/>
    <w:rsid w:val="00AE561D"/>
    <w:rsid w:val="00AE685C"/>
    <w:rsid w:val="00AF2537"/>
    <w:rsid w:val="00AF4326"/>
    <w:rsid w:val="00B02F30"/>
    <w:rsid w:val="00B045F1"/>
    <w:rsid w:val="00B05121"/>
    <w:rsid w:val="00B166AD"/>
    <w:rsid w:val="00B31904"/>
    <w:rsid w:val="00B31B78"/>
    <w:rsid w:val="00B31BD8"/>
    <w:rsid w:val="00B358F9"/>
    <w:rsid w:val="00B43E99"/>
    <w:rsid w:val="00B4645C"/>
    <w:rsid w:val="00B53708"/>
    <w:rsid w:val="00B6581B"/>
    <w:rsid w:val="00B73637"/>
    <w:rsid w:val="00B73D1C"/>
    <w:rsid w:val="00B75334"/>
    <w:rsid w:val="00B80589"/>
    <w:rsid w:val="00B83102"/>
    <w:rsid w:val="00B8523A"/>
    <w:rsid w:val="00B95078"/>
    <w:rsid w:val="00B9683F"/>
    <w:rsid w:val="00BA700E"/>
    <w:rsid w:val="00BB3BF0"/>
    <w:rsid w:val="00BE59A0"/>
    <w:rsid w:val="00BF2F5D"/>
    <w:rsid w:val="00BF4071"/>
    <w:rsid w:val="00BF408E"/>
    <w:rsid w:val="00BF6F46"/>
    <w:rsid w:val="00C046D1"/>
    <w:rsid w:val="00C047DA"/>
    <w:rsid w:val="00C04B7C"/>
    <w:rsid w:val="00C0521A"/>
    <w:rsid w:val="00C13D1E"/>
    <w:rsid w:val="00C248A3"/>
    <w:rsid w:val="00C42811"/>
    <w:rsid w:val="00C42EA1"/>
    <w:rsid w:val="00C43BCC"/>
    <w:rsid w:val="00C45162"/>
    <w:rsid w:val="00C6281D"/>
    <w:rsid w:val="00C72C0B"/>
    <w:rsid w:val="00C74475"/>
    <w:rsid w:val="00C807CA"/>
    <w:rsid w:val="00C8617D"/>
    <w:rsid w:val="00C92888"/>
    <w:rsid w:val="00C93834"/>
    <w:rsid w:val="00C9501C"/>
    <w:rsid w:val="00C9644E"/>
    <w:rsid w:val="00CB1BF8"/>
    <w:rsid w:val="00CC06EA"/>
    <w:rsid w:val="00CC2F6B"/>
    <w:rsid w:val="00CC4A5C"/>
    <w:rsid w:val="00CD360C"/>
    <w:rsid w:val="00CD5486"/>
    <w:rsid w:val="00CE2B6D"/>
    <w:rsid w:val="00CF485F"/>
    <w:rsid w:val="00CF66EF"/>
    <w:rsid w:val="00CF68D0"/>
    <w:rsid w:val="00D0037C"/>
    <w:rsid w:val="00D0556F"/>
    <w:rsid w:val="00D108A7"/>
    <w:rsid w:val="00D1227F"/>
    <w:rsid w:val="00D122AE"/>
    <w:rsid w:val="00D13495"/>
    <w:rsid w:val="00D16268"/>
    <w:rsid w:val="00D1713B"/>
    <w:rsid w:val="00D210CF"/>
    <w:rsid w:val="00D21515"/>
    <w:rsid w:val="00D237D7"/>
    <w:rsid w:val="00D25283"/>
    <w:rsid w:val="00D2677F"/>
    <w:rsid w:val="00D35621"/>
    <w:rsid w:val="00D4234F"/>
    <w:rsid w:val="00D55848"/>
    <w:rsid w:val="00D91BBF"/>
    <w:rsid w:val="00D92BCE"/>
    <w:rsid w:val="00DB04CE"/>
    <w:rsid w:val="00DB3959"/>
    <w:rsid w:val="00DB7490"/>
    <w:rsid w:val="00DB7F26"/>
    <w:rsid w:val="00DC2C66"/>
    <w:rsid w:val="00DC2CC1"/>
    <w:rsid w:val="00DC3B6A"/>
    <w:rsid w:val="00DC5423"/>
    <w:rsid w:val="00DD23CB"/>
    <w:rsid w:val="00DE08B6"/>
    <w:rsid w:val="00DE12FC"/>
    <w:rsid w:val="00DE243C"/>
    <w:rsid w:val="00DF662E"/>
    <w:rsid w:val="00E02D4D"/>
    <w:rsid w:val="00E0647D"/>
    <w:rsid w:val="00E27585"/>
    <w:rsid w:val="00E55B43"/>
    <w:rsid w:val="00E63038"/>
    <w:rsid w:val="00E802E8"/>
    <w:rsid w:val="00E829BC"/>
    <w:rsid w:val="00E86500"/>
    <w:rsid w:val="00E9184A"/>
    <w:rsid w:val="00E975DA"/>
    <w:rsid w:val="00EA4352"/>
    <w:rsid w:val="00EB5369"/>
    <w:rsid w:val="00ED5F9D"/>
    <w:rsid w:val="00EE4B3C"/>
    <w:rsid w:val="00EF015F"/>
    <w:rsid w:val="00EF2909"/>
    <w:rsid w:val="00EF5494"/>
    <w:rsid w:val="00F03522"/>
    <w:rsid w:val="00F049F6"/>
    <w:rsid w:val="00F068DD"/>
    <w:rsid w:val="00F170CF"/>
    <w:rsid w:val="00F222F3"/>
    <w:rsid w:val="00F2284E"/>
    <w:rsid w:val="00F3112F"/>
    <w:rsid w:val="00F31910"/>
    <w:rsid w:val="00F53410"/>
    <w:rsid w:val="00F564DF"/>
    <w:rsid w:val="00F6012D"/>
    <w:rsid w:val="00F62078"/>
    <w:rsid w:val="00F632B4"/>
    <w:rsid w:val="00F71DF2"/>
    <w:rsid w:val="00F74CC4"/>
    <w:rsid w:val="00F74DAC"/>
    <w:rsid w:val="00F807AF"/>
    <w:rsid w:val="00F81372"/>
    <w:rsid w:val="00F832FD"/>
    <w:rsid w:val="00F86202"/>
    <w:rsid w:val="00FA66C6"/>
    <w:rsid w:val="00FB2FB3"/>
    <w:rsid w:val="00FC0285"/>
    <w:rsid w:val="00FC239A"/>
    <w:rsid w:val="00FE1C4F"/>
    <w:rsid w:val="00FE2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40097A"/>
  <w15:docId w15:val="{EEE2E3F9-EA4E-41F0-A167-9D0062DA8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37D7"/>
    <w:rPr>
      <w:rFonts w:ascii="Narkisim" w:hAnsi="Narkisim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237D7"/>
    <w:pPr>
      <w:spacing w:after="0" w:line="240" w:lineRule="auto"/>
    </w:pPr>
    <w:rPr>
      <w:rFonts w:ascii="Narkisim" w:hAnsi="Narkisim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04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04C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50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34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636"/>
    <w:rPr>
      <w:rFonts w:ascii="Narkisim" w:hAnsi="Narkisim"/>
    </w:rPr>
  </w:style>
  <w:style w:type="paragraph" w:styleId="Footer">
    <w:name w:val="footer"/>
    <w:basedOn w:val="Normal"/>
    <w:link w:val="FooterChar"/>
    <w:uiPriority w:val="99"/>
    <w:unhideWhenUsed/>
    <w:rsid w:val="00934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636"/>
    <w:rPr>
      <w:rFonts w:ascii="Narkisim" w:hAnsi="Narkisim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899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A48555-E9FB-457C-8277-6B00D0582B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6</Words>
  <Characters>464</Characters>
  <Application>Microsoft Office Word</Application>
  <DocSecurity>0</DocSecurity>
  <Lines>3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Hougaard</dc:creator>
  <cp:lastModifiedBy>Dan McBride</cp:lastModifiedBy>
  <cp:revision>2</cp:revision>
  <cp:lastPrinted>2023-03-10T15:11:00Z</cp:lastPrinted>
  <dcterms:created xsi:type="dcterms:W3CDTF">2025-08-07T19:21:00Z</dcterms:created>
  <dcterms:modified xsi:type="dcterms:W3CDTF">2025-08-07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b5650d2b850aa60fb9feb47934a3ae31a2354a3ba0836bde6b587dfcae72b6</vt:lpwstr>
  </property>
</Properties>
</file>